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AB97C" w14:textId="3596B31B" w:rsidR="001E2A80" w:rsidRPr="001E2A80" w:rsidRDefault="001E2A80" w:rsidP="00936F11">
      <w:pPr>
        <w:jc w:val="center"/>
      </w:pPr>
    </w:p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</w:p>
    <w:p w14:paraId="66BCCC13" w14:textId="379EECAB" w:rsidR="00875C5E" w:rsidRPr="006A1A7C" w:rsidRDefault="00875C5E" w:rsidP="006A1A7C">
      <w:pPr>
        <w:tabs>
          <w:tab w:val="left" w:pos="709"/>
        </w:tabs>
        <w:jc w:val="both"/>
        <w:rPr>
          <w:b/>
        </w:rPr>
      </w:pPr>
      <w:r w:rsidRPr="006A1A7C">
        <w:t xml:space="preserve">Enstitümüzün </w:t>
      </w:r>
      <w:proofErr w:type="gramStart"/>
      <w:r w:rsidRPr="006A1A7C">
        <w:t>………………</w:t>
      </w:r>
      <w:r w:rsidR="00E723AE">
        <w:t>…………………….</w:t>
      </w:r>
      <w:proofErr w:type="gramEnd"/>
      <w:r w:rsidRPr="006A1A7C">
        <w:t xml:space="preserve"> Doktora Programı</w:t>
      </w:r>
      <w:r w:rsidRPr="006A1A7C">
        <w:rPr>
          <w:color w:val="FF0000"/>
        </w:rPr>
        <w:t xml:space="preserve"> </w:t>
      </w:r>
      <w:proofErr w:type="gramStart"/>
      <w:r w:rsidRPr="006A1A7C">
        <w:t>…………………</w:t>
      </w:r>
      <w:proofErr w:type="gramEnd"/>
      <w:r w:rsidRPr="006A1A7C">
        <w:rPr>
          <w:color w:val="000000"/>
        </w:rPr>
        <w:t xml:space="preserve"> </w:t>
      </w:r>
      <w:r w:rsidRPr="006A1A7C">
        <w:t xml:space="preserve">numaralı öğrencisi </w:t>
      </w:r>
      <w:proofErr w:type="gramStart"/>
      <w:r w:rsidRPr="006A1A7C">
        <w:t>…………………</w:t>
      </w:r>
      <w:proofErr w:type="gramEnd"/>
      <w:r w:rsidRPr="006A1A7C">
        <w:t>’</w:t>
      </w:r>
      <w:proofErr w:type="spellStart"/>
      <w:r w:rsidRPr="006A1A7C">
        <w:t>nın</w:t>
      </w:r>
      <w:proofErr w:type="spellEnd"/>
      <w:r w:rsidRPr="006A1A7C">
        <w:t xml:space="preserve"> hazırladığı “</w:t>
      </w:r>
      <w:r w:rsidRPr="006A1A7C">
        <w:rPr>
          <w:b/>
        </w:rPr>
        <w:t>……………………</w:t>
      </w:r>
      <w:r w:rsidRPr="006A1A7C">
        <w:t xml:space="preserve">” başlıklı tezi ile ilgili tez savunma sınavı, Lisansüstü Eğitim-Öğretim ve Sınav Yönetmeliği’nin ilgili maddeleri gereğince …./…./…. </w:t>
      </w:r>
      <w:proofErr w:type="gramStart"/>
      <w:r w:rsidRPr="006A1A7C">
        <w:t>…………</w:t>
      </w:r>
      <w:proofErr w:type="gramEnd"/>
      <w:r w:rsidRPr="006A1A7C">
        <w:t xml:space="preserve"> günü saat </w:t>
      </w:r>
      <w:proofErr w:type="gramStart"/>
      <w:r w:rsidRPr="006A1A7C">
        <w:t>...:…</w:t>
      </w:r>
      <w:proofErr w:type="gramEnd"/>
      <w:r w:rsidRPr="006A1A7C">
        <w:t xml:space="preserve">’da yapılmış, tezin onayına </w:t>
      </w:r>
      <w:r w:rsidRPr="0025332E">
        <w:rPr>
          <w:highlight w:val="yellow"/>
        </w:rPr>
        <w:t>oy birliği/oy çokluğu</w:t>
      </w:r>
      <w:r w:rsidRPr="006A1A7C">
        <w:t xml:space="preserve"> ile karar verilmiştir.</w:t>
      </w:r>
    </w:p>
    <w:p w14:paraId="73EDF58D" w14:textId="77777777" w:rsidR="00875C5E" w:rsidRDefault="00875C5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5E5AFE58" w14:textId="501E11F2" w:rsidR="00875C5E" w:rsidRDefault="00875C5E" w:rsidP="006A1A7C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Başkan</w:t>
      </w:r>
      <w:r>
        <w:rPr>
          <w:b/>
          <w:sz w:val="24"/>
          <w:szCs w:val="24"/>
        </w:rPr>
        <w:tab/>
        <w:t>:</w:t>
      </w:r>
      <w:r w:rsidR="00A1209E"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1996BBB6" w14:textId="77777777" w:rsidR="006A1A7C" w:rsidRDefault="006A1A7C" w:rsidP="006A1A7C">
      <w:pPr>
        <w:spacing w:line="0" w:lineRule="atLeast"/>
        <w:jc w:val="both"/>
        <w:rPr>
          <w:sz w:val="24"/>
          <w:szCs w:val="24"/>
        </w:rPr>
      </w:pPr>
    </w:p>
    <w:p w14:paraId="1CD24FAD" w14:textId="4C636840" w:rsidR="006A1A7C" w:rsidRDefault="00875C5E" w:rsidP="006A1A7C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12B968D0" w14:textId="6D40589A" w:rsidR="00875C5E" w:rsidRPr="006A1A7C" w:rsidRDefault="00875C5E" w:rsidP="006A1A7C">
      <w:pPr>
        <w:spacing w:line="0" w:lineRule="atLeast"/>
        <w:ind w:firstLine="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(Danışman)</w:t>
      </w:r>
    </w:p>
    <w:p w14:paraId="6DF6AB28" w14:textId="3A9E9260" w:rsidR="00875C5E" w:rsidRDefault="00875C5E" w:rsidP="00875C5E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 w:rsidR="006A1A7C"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</w:t>
      </w:r>
      <w:bookmarkStart w:id="0" w:name="_GoBack"/>
      <w:bookmarkEnd w:id="0"/>
      <w:r w:rsidR="00A1209E">
        <w:rPr>
          <w:sz w:val="24"/>
          <w:szCs w:val="24"/>
        </w:rPr>
        <w:t>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4D8DD3EA" w14:textId="057EE950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2B111531" w14:textId="74BB79A2" w:rsidR="00875C5E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663CFC1D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4966D5C9" w14:textId="77777777" w:rsidR="00875C5E" w:rsidRDefault="00875C5E" w:rsidP="00875C5E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NAY:</w:t>
      </w:r>
    </w:p>
    <w:p w14:paraId="092469D2" w14:textId="68EB8BBE" w:rsidR="00875C5E" w:rsidRPr="006A1A7C" w:rsidRDefault="00875C5E" w:rsidP="006A1A7C">
      <w:pPr>
        <w:spacing w:before="120" w:after="120"/>
        <w:jc w:val="both"/>
      </w:pPr>
      <w:r w:rsidRPr="006A1A7C">
        <w:t>Bu tezin kabulü, Ens</w:t>
      </w:r>
      <w:r w:rsidR="00447DBB">
        <w:t xml:space="preserve">titü Yönetim Kurulu’nun </w:t>
      </w:r>
      <w:proofErr w:type="gramStart"/>
      <w:r w:rsidR="00447DBB">
        <w:t>…..</w:t>
      </w:r>
      <w:proofErr w:type="gramEnd"/>
      <w:r w:rsidR="00447DBB">
        <w:t>/…..</w:t>
      </w:r>
      <w:r w:rsidRPr="006A1A7C">
        <w:t>/…</w:t>
      </w:r>
      <w:r w:rsidR="00447DBB">
        <w:t>…..</w:t>
      </w:r>
      <w:r w:rsidRPr="006A1A7C">
        <w:t xml:space="preserve"> tarih ve </w:t>
      </w:r>
      <w:proofErr w:type="gramStart"/>
      <w:r w:rsidRPr="006A1A7C">
        <w:t>……</w:t>
      </w:r>
      <w:r w:rsidR="00936F11">
        <w:t>..</w:t>
      </w:r>
      <w:proofErr w:type="gramEnd"/>
      <w:r w:rsidRPr="006A1A7C">
        <w:t xml:space="preserve"> sayılı Enstitü Yönetim Kurulu Kararı ile onaylanmıştır.</w:t>
      </w:r>
    </w:p>
    <w:p w14:paraId="54FC630C" w14:textId="77777777" w:rsidR="00875C5E" w:rsidRDefault="00875C5E" w:rsidP="00875C5E">
      <w:pPr>
        <w:spacing w:line="360" w:lineRule="auto"/>
        <w:ind w:firstLine="567"/>
        <w:jc w:val="right"/>
        <w:rPr>
          <w:sz w:val="24"/>
          <w:szCs w:val="24"/>
        </w:rPr>
      </w:pPr>
    </w:p>
    <w:p w14:paraId="7170A151" w14:textId="622FA1FB" w:rsidR="00875C5E" w:rsidRDefault="00AF1B97" w:rsidP="006A1A7C">
      <w:pPr>
        <w:spacing w:line="360" w:lineRule="auto"/>
        <w:ind w:left="3600" w:firstLine="72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proofErr w:type="gramStart"/>
      <w:r w:rsidR="00875C5E">
        <w:rPr>
          <w:sz w:val="24"/>
          <w:szCs w:val="24"/>
        </w:rPr>
        <w:t>….....</w:t>
      </w:r>
      <w:proofErr w:type="gramEnd"/>
      <w:r w:rsidR="00875C5E">
        <w:rPr>
          <w:sz w:val="24"/>
          <w:szCs w:val="24"/>
        </w:rPr>
        <w:t>/......../.........</w:t>
      </w:r>
    </w:p>
    <w:p w14:paraId="08E99817" w14:textId="77777777" w:rsidR="00875C5E" w:rsidRDefault="00875C5E" w:rsidP="00875C5E">
      <w:pPr>
        <w:spacing w:line="360" w:lineRule="auto"/>
        <w:ind w:left="5672"/>
        <w:jc w:val="center"/>
        <w:rPr>
          <w:sz w:val="24"/>
          <w:szCs w:val="24"/>
        </w:rPr>
      </w:pPr>
    </w:p>
    <w:p w14:paraId="047C60FB" w14:textId="0A82F65D" w:rsidR="00875C5E" w:rsidRDefault="00AF1B97" w:rsidP="00AF1B97">
      <w:pPr>
        <w:pStyle w:val="AralkYok"/>
        <w:ind w:left="3600" w:firstLine="720"/>
        <w:rPr>
          <w:b/>
          <w:sz w:val="24"/>
          <w:szCs w:val="24"/>
        </w:rPr>
      </w:pPr>
      <w:r>
        <w:rPr>
          <w:b/>
        </w:rPr>
        <w:t>Doç. Dr. Murat BAYAR</w:t>
      </w:r>
    </w:p>
    <w:p w14:paraId="32A1409F" w14:textId="77777777" w:rsidR="00B4090A" w:rsidRDefault="00875C5E" w:rsidP="006A1A7C">
      <w:pPr>
        <w:pStyle w:val="AralkYok"/>
        <w:ind w:left="4320" w:firstLine="720"/>
        <w:jc w:val="both"/>
        <w:rPr>
          <w:b/>
        </w:rPr>
      </w:pPr>
      <w:r>
        <w:rPr>
          <w:b/>
        </w:rPr>
        <w:t>Müdür</w:t>
      </w:r>
    </w:p>
    <w:p w14:paraId="72FDA146" w14:textId="51244784" w:rsidR="00875C5E" w:rsidRDefault="00875C5E" w:rsidP="00153F1E">
      <w:pPr>
        <w:rPr>
          <w:b/>
        </w:rPr>
      </w:pP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44E211" w14:textId="77777777" w:rsidR="005E39C2" w:rsidRDefault="005E39C2">
      <w:r>
        <w:separator/>
      </w:r>
    </w:p>
  </w:endnote>
  <w:endnote w:type="continuationSeparator" w:id="0">
    <w:p w14:paraId="7FA19523" w14:textId="77777777" w:rsidR="005E39C2" w:rsidRDefault="005E3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973252" w14:textId="77777777" w:rsidR="005E39C2" w:rsidRDefault="005E39C2">
      <w:r>
        <w:separator/>
      </w:r>
    </w:p>
  </w:footnote>
  <w:footnote w:type="continuationSeparator" w:id="0">
    <w:p w14:paraId="07FE0745" w14:textId="77777777" w:rsidR="005E39C2" w:rsidRDefault="005E39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ED94E" w14:textId="77777777" w:rsidR="002C4055" w:rsidRDefault="002C4055">
    <w:pPr>
      <w:pStyle w:val="stbilgi"/>
    </w:pPr>
  </w:p>
  <w:p w14:paraId="1F82D705" w14:textId="77777777" w:rsidR="002C4055" w:rsidRDefault="002C4055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2C4055" w14:paraId="68B23355" w14:textId="77777777" w:rsidTr="00C5526C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236A775A" w14:textId="77777777" w:rsidR="002C4055" w:rsidRDefault="002C4055" w:rsidP="002C4055">
          <w:pPr>
            <w:jc w:val="center"/>
            <w:rPr>
              <w:rFonts w:ascii="Arial" w:hAnsi="Arial" w:cs="Arial"/>
              <w:lang w:bidi="ar-SA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17682C8E" wp14:editId="128213EA">
                <wp:extent cx="1050878" cy="1050878"/>
                <wp:effectExtent l="0" t="0" r="0" b="0"/>
                <wp:docPr id="2" name="Resim 2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119" cy="105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467177AF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</w:p>
        <w:p w14:paraId="0A095310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.C.</w:t>
          </w:r>
        </w:p>
        <w:p w14:paraId="22C4422A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ANKARA SOSYAL BİLİMLER ÜNİVERSİTESİ</w:t>
          </w:r>
        </w:p>
        <w:p w14:paraId="5E2B0552" w14:textId="3180E53C" w:rsidR="002C4055" w:rsidRDefault="00E723AE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SYAL BİLİMLER</w:t>
          </w:r>
          <w:r w:rsidR="002C4055">
            <w:rPr>
              <w:b/>
              <w:sz w:val="24"/>
              <w:szCs w:val="24"/>
            </w:rPr>
            <w:t xml:space="preserve"> ENSTİTÜSÜ</w:t>
          </w:r>
        </w:p>
        <w:p w14:paraId="3378003E" w14:textId="77777777" w:rsidR="002C4055" w:rsidRDefault="002C4055" w:rsidP="002C4055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1DAE221E" w14:textId="77777777" w:rsidR="002C4055" w:rsidRDefault="002C4055" w:rsidP="002C4055">
          <w:pPr>
            <w:jc w:val="both"/>
            <w:rPr>
              <w:b/>
              <w:sz w:val="26"/>
            </w:rPr>
          </w:pPr>
        </w:p>
        <w:p w14:paraId="3C5F9956" w14:textId="77777777" w:rsidR="002C4055" w:rsidRDefault="002C4055" w:rsidP="002C4055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3A8A5A2D" w14:textId="77777777" w:rsidR="002C4055" w:rsidRDefault="002C4055" w:rsidP="002C4055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2342A0B2" wp14:editId="4E1B9857">
                <wp:extent cx="1037230" cy="1037230"/>
                <wp:effectExtent l="0" t="0" r="0" b="0"/>
                <wp:docPr id="13" name="Resim 1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2397" cy="10423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77777777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53F1E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5332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5E39C2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0DE4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AF1B97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9DB055-0986-459E-B05F-781532541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4</cp:revision>
  <cp:lastPrinted>2021-04-14T11:35:00Z</cp:lastPrinted>
  <dcterms:created xsi:type="dcterms:W3CDTF">2021-04-14T07:58:00Z</dcterms:created>
  <dcterms:modified xsi:type="dcterms:W3CDTF">2022-10-1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